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34F320" w14:textId="48EDAFBB" w:rsidR="006F3280" w:rsidRPr="006F3280" w:rsidRDefault="006F3280" w:rsidP="006F328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 w:rsidRPr="006F3280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Chocolate Chip Cookies</w:t>
      </w:r>
    </w:p>
    <w:p w14:paraId="3B35D4F0" w14:textId="77777777" w:rsidR="006F3280" w:rsidRDefault="006F3280" w:rsidP="006F328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2DD9C01" w14:textId="1C4769DF" w:rsidR="006F3280" w:rsidRPr="006F3280" w:rsidRDefault="006F3280" w:rsidP="006F32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b/>
          <w:bCs/>
          <w:sz w:val="24"/>
          <w:szCs w:val="24"/>
        </w:rPr>
        <w:t>Yield: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2 </w:t>
      </w:r>
      <w:r>
        <w:rPr>
          <w:rFonts w:ascii="Times New Roman" w:eastAsia="Times New Roman" w:hAnsi="Times New Roman" w:cs="Times New Roman"/>
          <w:sz w:val="24"/>
          <w:szCs w:val="24"/>
        </w:rPr>
        <w:t>pounds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8 </w:t>
      </w:r>
      <w:r>
        <w:rPr>
          <w:rFonts w:ascii="Times New Roman" w:eastAsia="Times New Roman" w:hAnsi="Times New Roman" w:cs="Times New Roman"/>
          <w:sz w:val="24"/>
          <w:szCs w:val="24"/>
        </w:rPr>
        <w:t>ounces</w:t>
      </w:r>
    </w:p>
    <w:p w14:paraId="3AB6D09E" w14:textId="77777777" w:rsidR="006F3280" w:rsidRPr="006F3280" w:rsidRDefault="006F3280" w:rsidP="006F32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26E19CA" w14:textId="77777777" w:rsidR="006F3280" w:rsidRPr="006F3280" w:rsidRDefault="006F3280" w:rsidP="006F32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b/>
          <w:bCs/>
          <w:sz w:val="24"/>
          <w:szCs w:val="24"/>
        </w:rPr>
        <w:t>Equipment:</w:t>
      </w:r>
    </w:p>
    <w:p w14:paraId="24E00C70" w14:textId="77777777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1 - Mixer</w:t>
      </w:r>
    </w:p>
    <w:p w14:paraId="4249E50D" w14:textId="77777777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1 - Paddle Attachment</w:t>
      </w:r>
    </w:p>
    <w:p w14:paraId="27E4FEB0" w14:textId="77777777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1 - Rubber Spatula</w:t>
      </w:r>
    </w:p>
    <w:p w14:paraId="170B6D0C" w14:textId="77777777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1 - Ice Cream Scoop</w:t>
      </w:r>
    </w:p>
    <w:p w14:paraId="2C63274C" w14:textId="2A8F039B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Half-size 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>Sheet Tray</w:t>
      </w:r>
    </w:p>
    <w:p w14:paraId="72E76274" w14:textId="677D2C54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- Parchment </w:t>
      </w:r>
      <w:r>
        <w:rPr>
          <w:rFonts w:ascii="Times New Roman" w:eastAsia="Times New Roman" w:hAnsi="Times New Roman" w:cs="Times New Roman"/>
          <w:sz w:val="24"/>
          <w:szCs w:val="24"/>
        </w:rPr>
        <w:t>Sheets</w:t>
      </w:r>
    </w:p>
    <w:p w14:paraId="31B8DFCC" w14:textId="77777777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C6E5F11" w14:textId="77777777" w:rsidR="006F3280" w:rsidRPr="006F3280" w:rsidRDefault="006F3280" w:rsidP="006F32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b/>
          <w:bCs/>
          <w:sz w:val="24"/>
          <w:szCs w:val="24"/>
        </w:rPr>
        <w:t>Ingredients:</w:t>
      </w:r>
    </w:p>
    <w:p w14:paraId="5141CD5E" w14:textId="1A5661FD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5-ounce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nsalted 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>Butter, softened</w:t>
      </w:r>
    </w:p>
    <w:p w14:paraId="64705FD8" w14:textId="53FB9828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4-ounce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ranulated 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>Sugar</w:t>
      </w:r>
    </w:p>
    <w:p w14:paraId="4619D35C" w14:textId="0B14289E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4-ounce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ight 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>Brown Sugar</w:t>
      </w:r>
    </w:p>
    <w:p w14:paraId="67CE4DDB" w14:textId="071F905F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rams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Kosher 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>Salt</w:t>
      </w:r>
    </w:p>
    <w:p w14:paraId="708DB7CD" w14:textId="18D39ABF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3-ounce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Egg, whole</w:t>
      </w:r>
    </w:p>
    <w:p w14:paraId="07D12D3C" w14:textId="1BBE6377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rams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ure 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>Vanilla Extract</w:t>
      </w:r>
    </w:p>
    <w:p w14:paraId="7EC110B7" w14:textId="2B442BF0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10-ounce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ll-purpose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Flour</w:t>
      </w:r>
    </w:p>
    <w:p w14:paraId="4FAB25FB" w14:textId="59A7C0D6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rams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Baking Soda</w:t>
      </w:r>
    </w:p>
    <w:p w14:paraId="73DCDE6E" w14:textId="1AB3550C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10-ounce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 xml:space="preserve"> Chocolate Chips</w:t>
      </w:r>
    </w:p>
    <w:p w14:paraId="7B4E1067" w14:textId="77777777" w:rsidR="006F3280" w:rsidRPr="006F3280" w:rsidRDefault="006F3280" w:rsidP="006F3280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CD835BA" w14:textId="77777777" w:rsidR="006F3280" w:rsidRPr="006F3280" w:rsidRDefault="006F3280" w:rsidP="006F32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3280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:</w:t>
      </w:r>
    </w:p>
    <w:p w14:paraId="1A7F4074" w14:textId="19E6D43F" w:rsidR="006F3280" w:rsidRDefault="006F3280" w:rsidP="006F3280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heat oven to 350</w:t>
      </w:r>
      <w:r w:rsidRPr="006F3280">
        <w:rPr>
          <w:rFonts w:ascii="Times New Roman" w:eastAsia="Times New Roman" w:hAnsi="Times New Roman" w:cs="Times New Roman"/>
          <w:sz w:val="24"/>
          <w:szCs w:val="24"/>
        </w:rPr>
        <w:t>°F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7692AE9" w14:textId="3A1C8014" w:rsidR="006F3280" w:rsidRDefault="006F3280" w:rsidP="006F3280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butter, sugars, and salt to mixing bowl, and mix until uniform.</w:t>
      </w:r>
    </w:p>
    <w:p w14:paraId="726A4D57" w14:textId="61E949C4" w:rsidR="006F3280" w:rsidRDefault="006F3280" w:rsidP="006F3280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x in eggs and vanilla extract a little bit at a time. Scrap sides of the bowl occasionally.</w:t>
      </w:r>
    </w:p>
    <w:p w14:paraId="4DBFD08D" w14:textId="567E4A01" w:rsidR="006F3280" w:rsidRDefault="006F3280" w:rsidP="006F3280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ld in chocolate chips.</w:t>
      </w:r>
    </w:p>
    <w:p w14:paraId="45E9F396" w14:textId="55B46EA3" w:rsidR="006F3280" w:rsidRDefault="006F3280" w:rsidP="006F3280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coop dough onto greased parchment lined sheet trays and bake for 10-12 minutes or until golden brown. Rotate tray abou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half way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through baking time.</w:t>
      </w:r>
    </w:p>
    <w:p w14:paraId="29C3F719" w14:textId="7E1887C8" w:rsidR="006F3280" w:rsidRPr="006F3280" w:rsidRDefault="006F3280" w:rsidP="006F3280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7D4BFD" w14:textId="1E2CEC3D" w:rsidR="006F3280" w:rsidRPr="006F3280" w:rsidRDefault="006F3280" w:rsidP="006F32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otes</w:t>
      </w:r>
      <w:r w:rsidRPr="006F3280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14:paraId="14629879" w14:textId="698A2BDB" w:rsidR="006F3280" w:rsidRDefault="006F3280">
      <w:r>
        <w:t>Center will appear to be undercooked, the heat from the cookies will cook the cookie further and the chewy texture will be achieved.</w:t>
      </w:r>
    </w:p>
    <w:sectPr w:rsidR="006F3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30302D"/>
    <w:multiLevelType w:val="multilevel"/>
    <w:tmpl w:val="E33AB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DAytjAwNDUwMTJR0lEKTi0uzszPAykwrAUAabHNfSwAAAA="/>
  </w:docVars>
  <w:rsids>
    <w:rsidRoot w:val="006F3280"/>
    <w:rsid w:val="006F3280"/>
    <w:rsid w:val="00B0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9A8B8"/>
  <w15:chartTrackingRefBased/>
  <w15:docId w15:val="{201C28C8-8922-4A8C-8B6F-93F2AAB45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F32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F32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728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9</Words>
  <Characters>798</Characters>
  <Application>Microsoft Office Word</Application>
  <DocSecurity>0</DocSecurity>
  <Lines>6</Lines>
  <Paragraphs>1</Paragraphs>
  <ScaleCrop>false</ScaleCrop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ernz</dc:creator>
  <cp:keywords/>
  <dc:description/>
  <cp:lastModifiedBy>Daniel Wernz</cp:lastModifiedBy>
  <cp:revision>1</cp:revision>
  <dcterms:created xsi:type="dcterms:W3CDTF">2021-02-16T23:03:00Z</dcterms:created>
  <dcterms:modified xsi:type="dcterms:W3CDTF">2021-02-16T23:08:00Z</dcterms:modified>
</cp:coreProperties>
</file>